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6596ad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0cdbfa5-1efc-4181-8e98-d8e6f40c32e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18:07:10Z</dcterms:created>
  <dcterms:modified xsi:type="dcterms:W3CDTF">2023-06-15T18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